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BD1364" w14:textId="2D931F56" w:rsidR="00FD589E" w:rsidRPr="00FD589E" w:rsidRDefault="00FD589E" w:rsidP="00FD589E">
      <w:pPr>
        <w:spacing w:after="0"/>
        <w:jc w:val="center"/>
        <w:rPr>
          <w:b/>
          <w:bCs/>
          <w:sz w:val="28"/>
          <w:szCs w:val="28"/>
        </w:rPr>
      </w:pPr>
      <w:r w:rsidRPr="00FD589E">
        <w:rPr>
          <w:b/>
          <w:bCs/>
          <w:sz w:val="28"/>
          <w:szCs w:val="28"/>
        </w:rPr>
        <w:t>ISE224 Lab1</w:t>
      </w:r>
    </w:p>
    <w:p w14:paraId="4CF21665" w14:textId="06D2A044" w:rsidR="00FD589E" w:rsidRPr="00FD589E" w:rsidRDefault="00FD589E" w:rsidP="00FD589E">
      <w:pPr>
        <w:spacing w:after="0"/>
        <w:jc w:val="center"/>
        <w:rPr>
          <w:sz w:val="28"/>
          <w:szCs w:val="28"/>
        </w:rPr>
      </w:pPr>
      <w:r w:rsidRPr="00FD589E">
        <w:rPr>
          <w:sz w:val="28"/>
          <w:szCs w:val="28"/>
        </w:rPr>
        <w:t>Name: xxx</w:t>
      </w:r>
    </w:p>
    <w:p w14:paraId="132990FB" w14:textId="36CEE691" w:rsidR="00FD589E" w:rsidRPr="00FD589E" w:rsidRDefault="00FD589E" w:rsidP="00FD589E">
      <w:pPr>
        <w:spacing w:after="0"/>
        <w:jc w:val="center"/>
        <w:rPr>
          <w:sz w:val="28"/>
          <w:szCs w:val="28"/>
        </w:rPr>
      </w:pPr>
      <w:r w:rsidRPr="00FD589E">
        <w:rPr>
          <w:sz w:val="28"/>
          <w:szCs w:val="28"/>
        </w:rPr>
        <w:t>Email: abcd1234@miami.edu</w:t>
      </w:r>
    </w:p>
    <w:p w14:paraId="79BB2133" w14:textId="68C9DD06" w:rsidR="00FD589E" w:rsidRPr="00FD589E" w:rsidRDefault="00FD589E" w:rsidP="00FD589E">
      <w:pPr>
        <w:spacing w:after="0"/>
        <w:rPr>
          <w:b/>
          <w:bCs/>
          <w:sz w:val="28"/>
          <w:szCs w:val="28"/>
        </w:rPr>
      </w:pPr>
      <w:r w:rsidRPr="00FD589E">
        <w:rPr>
          <w:b/>
          <w:bCs/>
          <w:sz w:val="28"/>
          <w:szCs w:val="28"/>
        </w:rPr>
        <w:t>Part 1. Interactive model</w:t>
      </w:r>
    </w:p>
    <w:p w14:paraId="04DA10B8" w14:textId="74F30891" w:rsidR="00FD589E" w:rsidRPr="00FD589E" w:rsidRDefault="00FD589E" w:rsidP="00FD589E">
      <w:pPr>
        <w:spacing w:after="0"/>
        <w:rPr>
          <w:b/>
          <w:bCs/>
        </w:rPr>
      </w:pPr>
      <w:r w:rsidRPr="00FD589E">
        <w:rPr>
          <w:b/>
          <w:bCs/>
        </w:rPr>
        <w:t>Task 1:</w:t>
      </w:r>
    </w:p>
    <w:p w14:paraId="576914BE" w14:textId="2A367B40" w:rsidR="00FD589E" w:rsidRDefault="00FD589E" w:rsidP="00FD589E">
      <w:pPr>
        <w:spacing w:after="0"/>
      </w:pPr>
      <w:r>
        <w:t>&lt;&lt;paste your screenshot here&gt;&gt;</w:t>
      </w:r>
    </w:p>
    <w:p w14:paraId="71496F7D" w14:textId="77777777" w:rsidR="00FD589E" w:rsidRDefault="00FD589E" w:rsidP="00FD589E">
      <w:pPr>
        <w:spacing w:after="0"/>
      </w:pPr>
    </w:p>
    <w:p w14:paraId="3C315300" w14:textId="29302BBB" w:rsidR="00FD589E" w:rsidRPr="00FD589E" w:rsidRDefault="00FD589E" w:rsidP="00FD589E">
      <w:pPr>
        <w:spacing w:after="0"/>
        <w:rPr>
          <w:b/>
          <w:bCs/>
        </w:rPr>
      </w:pPr>
      <w:r w:rsidRPr="00FD589E">
        <w:rPr>
          <w:b/>
          <w:bCs/>
        </w:rPr>
        <w:t>Task 2:</w:t>
      </w:r>
    </w:p>
    <w:p w14:paraId="0418F5D7" w14:textId="2427F7AA" w:rsidR="00FD589E" w:rsidRDefault="00FD589E" w:rsidP="00FD589E">
      <w:pPr>
        <w:spacing w:after="0"/>
      </w:pPr>
      <w:r>
        <w:t>&lt;&lt;paste your screenshot here&gt;&gt;</w:t>
      </w:r>
    </w:p>
    <w:p w14:paraId="159638E1" w14:textId="77777777" w:rsidR="00FD589E" w:rsidRDefault="00FD589E" w:rsidP="00FD589E">
      <w:pPr>
        <w:spacing w:after="0"/>
      </w:pPr>
    </w:p>
    <w:p w14:paraId="046DE081" w14:textId="2C66AF32" w:rsidR="00FD589E" w:rsidRPr="00FD589E" w:rsidRDefault="00FD589E" w:rsidP="00FD589E">
      <w:pPr>
        <w:spacing w:after="0"/>
        <w:rPr>
          <w:b/>
          <w:bCs/>
        </w:rPr>
      </w:pPr>
      <w:r w:rsidRPr="00FD589E">
        <w:rPr>
          <w:b/>
          <w:bCs/>
        </w:rPr>
        <w:t>Task 3:</w:t>
      </w:r>
    </w:p>
    <w:p w14:paraId="30177C48" w14:textId="1007AD4D" w:rsidR="00FD589E" w:rsidRDefault="00FD589E" w:rsidP="00FD589E">
      <w:pPr>
        <w:spacing w:after="0"/>
      </w:pPr>
      <w:r>
        <w:t>&lt;&lt;paste your screenshot here&gt;&gt;</w:t>
      </w:r>
    </w:p>
    <w:p w14:paraId="61271B06" w14:textId="77777777" w:rsidR="00FD589E" w:rsidRDefault="00FD589E" w:rsidP="00FD589E">
      <w:pPr>
        <w:spacing w:after="0"/>
      </w:pPr>
    </w:p>
    <w:p w14:paraId="39728244" w14:textId="77777777" w:rsidR="00FD589E" w:rsidRDefault="00FD589E" w:rsidP="00FD589E">
      <w:pPr>
        <w:spacing w:after="0"/>
      </w:pPr>
    </w:p>
    <w:p w14:paraId="0173D372" w14:textId="5FB3E6CC" w:rsidR="00FD589E" w:rsidRDefault="00FD589E" w:rsidP="00FD589E">
      <w:pPr>
        <w:spacing w:after="0"/>
        <w:rPr>
          <w:b/>
          <w:bCs/>
          <w:sz w:val="28"/>
          <w:szCs w:val="28"/>
        </w:rPr>
      </w:pPr>
      <w:r w:rsidRPr="00FD589E">
        <w:rPr>
          <w:b/>
          <w:bCs/>
          <w:sz w:val="28"/>
          <w:szCs w:val="28"/>
        </w:rPr>
        <w:t>Part 2. Script Mode</w:t>
      </w:r>
    </w:p>
    <w:p w14:paraId="7DEECE07" w14:textId="03B19E93" w:rsidR="00FD589E" w:rsidRDefault="00FD589E" w:rsidP="00FD589E">
      <w:pPr>
        <w:spacing w:after="0"/>
        <w:rPr>
          <w:b/>
          <w:bCs/>
        </w:rPr>
      </w:pPr>
      <w:r w:rsidRPr="00FD589E">
        <w:rPr>
          <w:b/>
          <w:bCs/>
        </w:rPr>
        <w:t>Task 1</w:t>
      </w:r>
      <w:r>
        <w:rPr>
          <w:b/>
          <w:bCs/>
        </w:rPr>
        <w:t>:</w:t>
      </w:r>
    </w:p>
    <w:p w14:paraId="6FBEA1ED" w14:textId="77777777" w:rsidR="00FD589E" w:rsidRDefault="00FD589E" w:rsidP="00FD589E">
      <w:pPr>
        <w:spacing w:after="0"/>
      </w:pPr>
      <w:r>
        <w:t>&lt;&lt;paste your screenshot here&gt;&gt;</w:t>
      </w:r>
    </w:p>
    <w:p w14:paraId="7F56E220" w14:textId="77777777" w:rsidR="00FD589E" w:rsidRDefault="00FD589E" w:rsidP="00FD589E">
      <w:pPr>
        <w:spacing w:after="0"/>
      </w:pPr>
    </w:p>
    <w:p w14:paraId="432DEE85" w14:textId="77777777" w:rsidR="00FD589E" w:rsidRPr="00FD589E" w:rsidRDefault="00FD589E" w:rsidP="00FD589E">
      <w:pPr>
        <w:spacing w:after="0"/>
        <w:rPr>
          <w:b/>
          <w:bCs/>
        </w:rPr>
      </w:pPr>
      <w:r w:rsidRPr="00FD589E">
        <w:rPr>
          <w:b/>
          <w:bCs/>
        </w:rPr>
        <w:t>Task 2:</w:t>
      </w:r>
    </w:p>
    <w:p w14:paraId="542438C2" w14:textId="77777777" w:rsidR="00FD589E" w:rsidRDefault="00FD589E" w:rsidP="00FD589E">
      <w:pPr>
        <w:spacing w:after="0"/>
      </w:pPr>
      <w:r>
        <w:t>&lt;&lt;paste your screenshot here&gt;&gt;</w:t>
      </w:r>
    </w:p>
    <w:p w14:paraId="061C1096" w14:textId="77777777" w:rsidR="00FD589E" w:rsidRPr="00FD589E" w:rsidRDefault="00FD589E" w:rsidP="00FD589E">
      <w:pPr>
        <w:spacing w:after="0"/>
        <w:rPr>
          <w:b/>
          <w:bCs/>
        </w:rPr>
      </w:pPr>
    </w:p>
    <w:sectPr w:rsidR="00FD589E" w:rsidRPr="00FD58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6435D3"/>
    <w:multiLevelType w:val="hybridMultilevel"/>
    <w:tmpl w:val="E45667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6094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yN7cwMzU3MzK3NDJW0lEKTi0uzszPAykwrAUAsewBPiwAAAA="/>
  </w:docVars>
  <w:rsids>
    <w:rsidRoot w:val="00FD589E"/>
    <w:rsid w:val="00776E78"/>
    <w:rsid w:val="00FD58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9C665A"/>
  <w15:chartTrackingRefBased/>
  <w15:docId w15:val="{91929758-FB4C-4AA8-87DD-AD0EF0ED33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589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D589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D589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D589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D589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D589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D589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D589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D589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D589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D589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D589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D589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D589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D589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D589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D589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D589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D589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D589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D589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D589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D589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D589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D589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D589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D589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D589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D589E"/>
    <w:rPr>
      <w:b/>
      <w:bCs/>
      <w:smallCaps/>
      <w:color w:val="0F4761" w:themeColor="accent1" w:themeShade="BF"/>
      <w:spacing w:val="5"/>
    </w:rPr>
  </w:style>
  <w:style w:type="character" w:styleId="PlaceholderText">
    <w:name w:val="Placeholder Text"/>
    <w:basedOn w:val="DefaultParagraphFont"/>
    <w:uiPriority w:val="99"/>
    <w:semiHidden/>
    <w:rsid w:val="00FD589E"/>
    <w:rPr>
      <w:color w:val="666666"/>
    </w:rPr>
  </w:style>
  <w:style w:type="character" w:styleId="Hyperlink">
    <w:name w:val="Hyperlink"/>
    <w:basedOn w:val="DefaultParagraphFont"/>
    <w:uiPriority w:val="99"/>
    <w:unhideWhenUsed/>
    <w:rsid w:val="00FD589E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58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4</Words>
  <Characters>251</Characters>
  <Application>Microsoft Office Word</Application>
  <DocSecurity>0</DocSecurity>
  <Lines>2</Lines>
  <Paragraphs>1</Paragraphs>
  <ScaleCrop>false</ScaleCrop>
  <Company>University of Miami</Company>
  <LinksUpToDate>false</LinksUpToDate>
  <CharactersWithSpaces>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Cheng-Bang</dc:creator>
  <cp:keywords/>
  <dc:description/>
  <cp:lastModifiedBy>Chen, Cheng-Bang</cp:lastModifiedBy>
  <cp:revision>1</cp:revision>
  <dcterms:created xsi:type="dcterms:W3CDTF">2025-01-13T21:37:00Z</dcterms:created>
  <dcterms:modified xsi:type="dcterms:W3CDTF">2025-01-13T21:43:00Z</dcterms:modified>
</cp:coreProperties>
</file>